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29C039" w14:textId="77777777" w:rsidR="00922D88" w:rsidRDefault="00167371" w:rsidP="001E4C32">
      <w:pPr>
        <w:pStyle w:val="Heading1"/>
        <w:ind w:left="-142"/>
      </w:pPr>
      <w:r>
        <w:t>Bachelor of C</w:t>
      </w:r>
      <w:r w:rsidR="00824F21">
        <w:t>ommerce – General – Second Undergraduate Degree Regulations</w:t>
      </w:r>
    </w:p>
    <w:p w14:paraId="7CC00BAB" w14:textId="77777777" w:rsidR="006C330A" w:rsidRDefault="006C330A" w:rsidP="006C330A">
      <w:pPr>
        <w:pStyle w:val="Heading2"/>
        <w:ind w:left="-142"/>
      </w:pPr>
      <w:r>
        <w:t>Four</w:t>
      </w:r>
      <w:r w:rsidRPr="00360779">
        <w:t xml:space="preserve"> Year (</w:t>
      </w:r>
      <w:r>
        <w:t>12</w:t>
      </w:r>
      <w:r w:rsidRPr="00360779">
        <w:t>0 credits)</w:t>
      </w:r>
    </w:p>
    <w:p w14:paraId="6E8C8B77" w14:textId="77777777" w:rsidR="006C330A" w:rsidRPr="006C330A" w:rsidRDefault="006C330A" w:rsidP="006C330A"/>
    <w:p w14:paraId="20CF473F" w14:textId="036A0C85" w:rsidR="006B5C70" w:rsidRPr="000A4EF8" w:rsidRDefault="006B5C70" w:rsidP="000A4EF8">
      <w:pPr>
        <w:pStyle w:val="Heading2"/>
        <w:spacing w:before="0"/>
        <w:ind w:left="-142"/>
      </w:pPr>
      <w:r w:rsidRPr="000A4EF8">
        <w:rPr>
          <w:b/>
          <w:color w:val="FF8000"/>
          <w:sz w:val="16"/>
          <w:szCs w:val="16"/>
        </w:rPr>
        <w:t>20</w:t>
      </w:r>
      <w:r w:rsidR="005D3485">
        <w:rPr>
          <w:b/>
          <w:color w:val="FF8000"/>
          <w:sz w:val="16"/>
          <w:szCs w:val="16"/>
        </w:rPr>
        <w:t>2</w:t>
      </w:r>
      <w:r w:rsidR="00D241E9">
        <w:rPr>
          <w:b/>
          <w:color w:val="FF8000"/>
          <w:sz w:val="16"/>
          <w:szCs w:val="16"/>
        </w:rPr>
        <w:t>5</w:t>
      </w:r>
      <w:r w:rsidR="00A03238">
        <w:rPr>
          <w:b/>
          <w:color w:val="FF8000"/>
          <w:sz w:val="16"/>
          <w:szCs w:val="16"/>
        </w:rPr>
        <w:t>/</w:t>
      </w:r>
      <w:r w:rsidRPr="000A4EF8">
        <w:rPr>
          <w:b/>
          <w:color w:val="FF8000"/>
          <w:sz w:val="16"/>
          <w:szCs w:val="16"/>
        </w:rPr>
        <w:t>20</w:t>
      </w:r>
      <w:r w:rsidR="00044D27">
        <w:rPr>
          <w:b/>
          <w:color w:val="FF8000"/>
          <w:sz w:val="16"/>
          <w:szCs w:val="16"/>
        </w:rPr>
        <w:t>2</w:t>
      </w:r>
      <w:r w:rsidR="00D241E9">
        <w:rPr>
          <w:b/>
          <w:color w:val="FF8000"/>
          <w:sz w:val="16"/>
          <w:szCs w:val="16"/>
        </w:rPr>
        <w:t>6</w:t>
      </w:r>
      <w:r w:rsidRPr="000A4EF8">
        <w:rPr>
          <w:color w:val="FF8000"/>
          <w:sz w:val="16"/>
          <w:szCs w:val="16"/>
        </w:rPr>
        <w:t xml:space="preserve"> </w:t>
      </w:r>
      <w:hyperlink r:id="rId10" w:history="1">
        <w:r w:rsidRPr="001A7ED6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Program Requirements</w:t>
        </w:r>
      </w:hyperlink>
      <w:r w:rsidRPr="000A4EF8">
        <w:rPr>
          <w:color w:val="17365D"/>
          <w:sz w:val="16"/>
          <w:szCs w:val="16"/>
        </w:rPr>
        <w:t xml:space="preserve"> - Effective </w:t>
      </w:r>
      <w:r w:rsidR="001D0A95" w:rsidRPr="00A03238">
        <w:rPr>
          <w:b/>
          <w:color w:val="17365D"/>
          <w:sz w:val="16"/>
          <w:szCs w:val="16"/>
        </w:rPr>
        <w:t>September 1</w:t>
      </w:r>
      <w:r w:rsidR="00AB381B" w:rsidRPr="00A03238">
        <w:rPr>
          <w:b/>
          <w:color w:val="17365D"/>
          <w:sz w:val="16"/>
          <w:szCs w:val="16"/>
        </w:rPr>
        <w:t>,</w:t>
      </w:r>
      <w:r w:rsidR="00AB381B">
        <w:rPr>
          <w:b/>
          <w:color w:val="17365D"/>
          <w:sz w:val="16"/>
          <w:szCs w:val="16"/>
        </w:rPr>
        <w:t xml:space="preserve"> 202</w:t>
      </w:r>
      <w:r w:rsidR="00D241E9">
        <w:rPr>
          <w:b/>
          <w:color w:val="17365D"/>
          <w:sz w:val="16"/>
          <w:szCs w:val="16"/>
        </w:rPr>
        <w:t>5</w:t>
      </w:r>
    </w:p>
    <w:p w14:paraId="4AED0ED5" w14:textId="77777777" w:rsidR="003715CB" w:rsidRDefault="00320C7D" w:rsidP="00167371">
      <w:pPr>
        <w:tabs>
          <w:tab w:val="left" w:pos="7640"/>
        </w:tabs>
        <w:spacing w:before="168" w:after="168"/>
        <w:ind w:left="-142" w:right="-289"/>
        <w:textAlignment w:val="bottom"/>
        <w:rPr>
          <w:rFonts w:cs="Arial"/>
        </w:rPr>
      </w:pPr>
      <w:r w:rsidRPr="00360779">
        <w:rPr>
          <w:rFonts w:cs="Arial"/>
          <w:color w:val="17365D"/>
          <w:sz w:val="16"/>
          <w:szCs w:val="16"/>
        </w:rPr>
        <w:tab/>
      </w:r>
      <w:r w:rsidR="006B5C70" w:rsidRPr="00360779">
        <w:rPr>
          <w:rFonts w:cs="Arial"/>
          <w:color w:val="17365D"/>
          <w:sz w:val="16"/>
          <w:szCs w:val="16"/>
        </w:rPr>
        <w:br/>
      </w:r>
      <w:r w:rsidR="006B5C70" w:rsidRPr="00127279">
        <w:t>This program plan will assist you in planning your program. You must follow the official program requirements for the calendar year in which you are enrolled.</w:t>
      </w:r>
      <w:r w:rsidR="006B5C70" w:rsidRPr="00127279">
        <w:br/>
      </w:r>
      <w:r w:rsidR="006B5C70" w:rsidRPr="00360779">
        <w:rPr>
          <w:rFonts w:cs="Arial"/>
          <w:color w:val="17365D"/>
          <w:szCs w:val="20"/>
        </w:rPr>
        <w:br/>
      </w:r>
      <w:r w:rsidR="006B5C70" w:rsidRPr="00127279">
        <w:t xml:space="preserve">Please contact </w:t>
      </w:r>
      <w:hyperlink r:id="rId11" w:history="1">
        <w:r w:rsidR="00AF75E4" w:rsidRPr="001A7ED6">
          <w:rPr>
            <w:rStyle w:val="Hyperlink"/>
            <w:color w:val="1F4E79"/>
          </w:rPr>
          <w:t xml:space="preserve">Faculty of Business </w:t>
        </w:r>
        <w:r w:rsidR="006B5C70" w:rsidRPr="001A7ED6">
          <w:rPr>
            <w:rStyle w:val="Hyperlink"/>
            <w:color w:val="1F4E79"/>
          </w:rPr>
          <w:t>Advising Services</w:t>
        </w:r>
      </w:hyperlink>
      <w:r w:rsidR="006B5C70" w:rsidRPr="00127279">
        <w:t xml:space="preserve"> for program planning assistance.</w:t>
      </w:r>
      <w:r w:rsidR="00167371">
        <w:rPr>
          <w:rFonts w:cs="Arial"/>
        </w:rPr>
        <w:t xml:space="preserve"> </w:t>
      </w:r>
    </w:p>
    <w:tbl>
      <w:tblPr>
        <w:tblpPr w:leftFromText="180" w:rightFromText="180" w:vertAnchor="text" w:tblpY="1"/>
        <w:tblW w:w="8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E0" w:firstRow="1" w:lastRow="1" w:firstColumn="1" w:lastColumn="0" w:noHBand="0" w:noVBand="1"/>
      </w:tblPr>
      <w:tblGrid>
        <w:gridCol w:w="4454"/>
        <w:gridCol w:w="4454"/>
      </w:tblGrid>
      <w:tr w:rsidR="00067FEA" w:rsidRPr="00360779" w14:paraId="76A92593" w14:textId="77777777" w:rsidTr="000F61C6">
        <w:trPr>
          <w:trHeight w:val="938"/>
        </w:trPr>
        <w:tc>
          <w:tcPr>
            <w:tcW w:w="4454" w:type="dxa"/>
          </w:tcPr>
          <w:p w14:paraId="035EDE25" w14:textId="77777777" w:rsidR="00067FEA" w:rsidRPr="00360779" w:rsidRDefault="00067FEA" w:rsidP="006B317C">
            <w:pPr>
              <w:pStyle w:val="TableText"/>
            </w:pPr>
            <w:r w:rsidRPr="00360779">
              <w:rPr>
                <w:b/>
                <w:color w:val="000000"/>
                <w:sz w:val="17"/>
                <w:szCs w:val="17"/>
              </w:rPr>
              <w:br/>
            </w:r>
            <w:r w:rsidRPr="00360779">
              <w:rPr>
                <w:b/>
              </w:rPr>
              <w:t>Course Level Legend</w:t>
            </w:r>
            <w:r w:rsidRPr="00360779">
              <w:rPr>
                <w:color w:val="000000"/>
              </w:rPr>
              <w:br/>
            </w:r>
            <w:r w:rsidRPr="00360779">
              <w:t>JUNIOR / JR - 200 numbered course</w:t>
            </w:r>
            <w:r w:rsidRPr="00360779">
              <w:br/>
              <w:t>SENIOR / SR - 300 or 400 numbered course</w:t>
            </w:r>
            <w:r w:rsidRPr="00360779">
              <w:br/>
              <w:t>PREPA</w:t>
            </w:r>
            <w:r>
              <w:t>RA</w:t>
            </w:r>
            <w:r w:rsidRPr="00360779">
              <w:t>TORY - 100 numbered course</w:t>
            </w:r>
            <w:r w:rsidRPr="00360779">
              <w:rPr>
                <w:color w:val="000000"/>
              </w:rPr>
              <w:br/>
            </w:r>
          </w:p>
        </w:tc>
        <w:tc>
          <w:tcPr>
            <w:tcW w:w="4454" w:type="dxa"/>
          </w:tcPr>
          <w:p w14:paraId="697CDFF8" w14:textId="77777777" w:rsidR="00067FEA" w:rsidRPr="00360779" w:rsidRDefault="00067FEA" w:rsidP="006B317C">
            <w:pPr>
              <w:pStyle w:val="TableText"/>
            </w:pPr>
            <w:r w:rsidRPr="00360779">
              <w:rPr>
                <w:b/>
                <w:color w:val="000000"/>
                <w:sz w:val="17"/>
                <w:szCs w:val="17"/>
              </w:rPr>
              <w:br/>
            </w:r>
            <w:r w:rsidRPr="00360779">
              <w:rPr>
                <w:b/>
              </w:rPr>
              <w:t>Course Progress Legend</w:t>
            </w:r>
            <w:r w:rsidRPr="00360779">
              <w:rPr>
                <w:color w:val="000000"/>
              </w:rPr>
              <w:br/>
            </w:r>
            <w:r w:rsidRPr="00360779">
              <w:t>TR - Transfer Credit Awarded</w:t>
            </w:r>
            <w:r w:rsidRPr="00360779">
              <w:br/>
              <w:t>C - Completed AU Course</w:t>
            </w:r>
            <w:r w:rsidRPr="00360779">
              <w:br/>
              <w:t>IP - In Progress AU Course</w:t>
            </w:r>
          </w:p>
        </w:tc>
      </w:tr>
    </w:tbl>
    <w:p w14:paraId="52137B9A" w14:textId="77777777" w:rsidR="00922D88" w:rsidRDefault="00922D88" w:rsidP="00167371">
      <w:pPr>
        <w:tabs>
          <w:tab w:val="left" w:pos="7640"/>
        </w:tabs>
        <w:spacing w:before="168" w:after="168"/>
        <w:ind w:left="-142" w:right="-289"/>
        <w:textAlignment w:val="bottom"/>
        <w:rPr>
          <w:rFonts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9"/>
        <w:gridCol w:w="986"/>
        <w:gridCol w:w="1972"/>
        <w:gridCol w:w="1487"/>
        <w:gridCol w:w="1205"/>
        <w:gridCol w:w="2385"/>
      </w:tblGrid>
      <w:tr w:rsidR="00167371" w14:paraId="64D11911" w14:textId="77777777" w:rsidTr="6B34ADDA">
        <w:tc>
          <w:tcPr>
            <w:tcW w:w="0" w:type="auto"/>
            <w:gridSpan w:val="6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0799EE2" w14:textId="489D3E71" w:rsidR="00167371" w:rsidRPr="00276AA0" w:rsidRDefault="00276AA0" w:rsidP="00AA4487">
            <w:pPr>
              <w:rPr>
                <w:rFonts w:eastAsia="Times New Roman"/>
                <w:color w:val="1F497D"/>
                <w:sz w:val="22"/>
                <w:szCs w:val="22"/>
              </w:rPr>
            </w:pPr>
            <w:r w:rsidRPr="00276AA0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Minimum block transfer award for an approved degree is 42 credits. </w:t>
            </w:r>
            <w:r w:rsidR="00AA4487" w:rsidRPr="00276AA0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Students presenting approved undergraduate degrees from an accredited institute will receive </w:t>
            </w:r>
            <w:r w:rsidR="000F5856" w:rsidRPr="00276AA0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up to </w:t>
            </w:r>
            <w:r w:rsidR="00AA4487" w:rsidRPr="00276AA0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>60 credits of block transfer award</w:t>
            </w:r>
            <w:r w:rsidR="1E36E45C" w:rsidRPr="00276AA0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>ed</w:t>
            </w:r>
            <w:r w:rsidR="00AA4487" w:rsidRPr="00276AA0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 toward the first two years of the Bachelor of Commerce, depending on the courses found equivalent to the following </w:t>
            </w:r>
            <w:r w:rsidR="00AA4487" w:rsidRPr="00276AA0">
              <w:rPr>
                <w:rFonts w:cs="Arial"/>
                <w:color w:val="000000"/>
                <w:sz w:val="22"/>
                <w:szCs w:val="22"/>
              </w:rPr>
              <w:t>bridging list</w:t>
            </w:r>
            <w:r w:rsidR="00AA4487" w:rsidRPr="00276AA0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>:</w:t>
            </w:r>
          </w:p>
        </w:tc>
      </w:tr>
      <w:tr w:rsidR="00AA4487" w14:paraId="50E9BC20" w14:textId="77777777" w:rsidTr="6B34ADDA">
        <w:tc>
          <w:tcPr>
            <w:tcW w:w="0" w:type="auto"/>
            <w:gridSpan w:val="6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44BBA0A1" w14:textId="77777777" w:rsidR="002F4FC3" w:rsidRPr="002F4FC3" w:rsidRDefault="00AA4487" w:rsidP="002F4FC3">
            <w:pPr>
              <w:pStyle w:val="TableText"/>
              <w:jc w:val="center"/>
              <w:rPr>
                <w:rFonts w:eastAsia="Times New Roman"/>
                <w:b/>
                <w:position w:val="-2"/>
                <w:sz w:val="17"/>
                <w:szCs w:val="17"/>
              </w:rPr>
            </w:pPr>
            <w:r w:rsidRPr="002F4FC3">
              <w:rPr>
                <w:rFonts w:eastAsia="Times New Roman"/>
                <w:b/>
                <w:position w:val="-2"/>
                <w:sz w:val="17"/>
                <w:szCs w:val="17"/>
              </w:rPr>
              <w:t>Bridging Courses</w:t>
            </w:r>
            <w:r w:rsidR="002F4FC3" w:rsidRPr="002F4FC3">
              <w:rPr>
                <w:rFonts w:eastAsia="Times New Roman"/>
                <w:b/>
                <w:position w:val="-2"/>
                <w:sz w:val="17"/>
                <w:szCs w:val="17"/>
              </w:rPr>
              <w:t xml:space="preserve"> (Years 1 and 2)</w:t>
            </w:r>
          </w:p>
          <w:p w14:paraId="6D0E1933" w14:textId="77777777" w:rsidR="00AA4487" w:rsidRPr="002F4FC3" w:rsidRDefault="00AA4487" w:rsidP="002F4FC3">
            <w:pPr>
              <w:pStyle w:val="TableText"/>
              <w:jc w:val="center"/>
              <w:rPr>
                <w:rFonts w:eastAsia="Times New Roman"/>
                <w:b/>
                <w:position w:val="-2"/>
                <w:sz w:val="17"/>
                <w:szCs w:val="17"/>
              </w:rPr>
            </w:pPr>
            <w:r w:rsidRPr="002F4FC3">
              <w:rPr>
                <w:rFonts w:eastAsia="Times New Roman"/>
                <w:b/>
                <w:position w:val="-2"/>
                <w:sz w:val="17"/>
                <w:szCs w:val="17"/>
              </w:rPr>
              <w:t>(a passing grade is required in the below 18 credits in order to meet degree requirements)</w:t>
            </w:r>
          </w:p>
        </w:tc>
      </w:tr>
      <w:tr w:rsidR="00AA4487" w:rsidRPr="000D64AE" w14:paraId="4E43CCA4" w14:textId="77777777" w:rsidTr="6B34ADDA">
        <w:tc>
          <w:tcPr>
            <w:tcW w:w="771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31E3088B" w14:textId="77777777" w:rsidR="00167371" w:rsidRPr="000D64AE" w:rsidRDefault="00922D88" w:rsidP="000D64AE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LEVEL</w:t>
            </w:r>
          </w:p>
        </w:tc>
        <w:tc>
          <w:tcPr>
            <w:tcW w:w="1040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6DCB8C11" w14:textId="77777777" w:rsidR="00167371" w:rsidRPr="000D64AE" w:rsidRDefault="00922D88" w:rsidP="000D64AE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szCs w:val="22"/>
              </w:rPr>
              <w:t>TOTAL CREDITS</w:t>
            </w:r>
          </w:p>
        </w:tc>
        <w:tc>
          <w:tcPr>
            <w:tcW w:w="1963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34C964A2" w14:textId="77777777" w:rsidR="00167371" w:rsidRPr="000D64AE" w:rsidRDefault="00922D88" w:rsidP="000D64AE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COURSE</w:t>
            </w:r>
          </w:p>
        </w:tc>
        <w:tc>
          <w:tcPr>
            <w:tcW w:w="1472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2D266974" w14:textId="77777777" w:rsidR="00167371" w:rsidRPr="000D64AE" w:rsidRDefault="00922D88" w:rsidP="000D64AE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REQUIREMENT</w:t>
            </w:r>
          </w:p>
        </w:tc>
        <w:tc>
          <w:tcPr>
            <w:tcW w:w="1275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35A84F5F" w14:textId="77777777" w:rsidR="00167371" w:rsidRPr="000D64AE" w:rsidRDefault="00922D88" w:rsidP="000D64AE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COURSE PROGRESS</w:t>
            </w:r>
          </w:p>
        </w:tc>
        <w:tc>
          <w:tcPr>
            <w:tcW w:w="2527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14F9CD40" w14:textId="77777777" w:rsidR="00167371" w:rsidRPr="000D64AE" w:rsidRDefault="00922D88" w:rsidP="000D64AE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COMMENTS</w:t>
            </w:r>
          </w:p>
        </w:tc>
      </w:tr>
      <w:tr w:rsidR="00446D32" w:rsidRPr="000D64AE" w14:paraId="3A2F0383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A0E98DB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D0AC4E7" w14:textId="77777777" w:rsidR="00167371" w:rsidRPr="000D64AE" w:rsidRDefault="000F61C6" w:rsidP="000D64AE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45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130A65C" w14:textId="77777777" w:rsidR="00167371" w:rsidRPr="000D64AE" w:rsidRDefault="000F61C6" w:rsidP="0016737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12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0</w:t>
              </w:r>
            </w:hyperlink>
            <w:r w:rsidRPr="005D3485">
              <w:rPr>
                <w:rFonts w:eastAsia="Times New Roman"/>
                <w:position w:val="-2"/>
                <w:sz w:val="17"/>
                <w:szCs w:val="17"/>
              </w:rPr>
              <w:t xml:space="preserve"> or</w:t>
            </w:r>
            <w:hyperlink r:id="rId13" w:history="1">
              <w:r w:rsidRPr="005D3485">
                <w:rPr>
                  <w:rFonts w:eastAsia="Times New Roman"/>
                  <w:color w:val="006600"/>
                  <w:position w:val="-2"/>
                  <w:sz w:val="17"/>
                  <w:szCs w:val="17"/>
                </w:rPr>
                <w:br/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3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26B0C76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FC9DA10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DBF97C9" w14:textId="03FEFE68" w:rsidR="00167371" w:rsidRPr="000D64AE" w:rsidRDefault="000F61C6" w:rsidP="6B34ADDA">
            <w:pPr>
              <w:pStyle w:val="TableText"/>
              <w:rPr>
                <w:rFonts w:eastAsia="Times New Roman"/>
                <w:color w:val="1F497D"/>
              </w:rPr>
            </w:pPr>
            <w:r w:rsidRPr="6B34ADDA">
              <w:rPr>
                <w:position w:val="-2"/>
              </w:rPr>
              <w:t xml:space="preserve">Students wishing to take further </w:t>
            </w:r>
            <w:r w:rsidR="664E2F77" w:rsidRPr="6B34ADDA">
              <w:rPr>
                <w:position w:val="-2"/>
              </w:rPr>
              <w:t>a</w:t>
            </w:r>
            <w:r w:rsidRPr="6B34ADDA">
              <w:rPr>
                <w:position w:val="-2"/>
              </w:rPr>
              <w:t>ccounting or finance courses or pursue a professional accounting</w:t>
            </w:r>
            <w:r>
              <w:rPr>
                <w:position w:val="-2"/>
                <w:szCs w:val="17"/>
              </w:rPr>
              <w:t xml:space="preserve"> </w:t>
            </w:r>
            <w:r w:rsidRPr="6B34ADDA">
              <w:rPr>
                <w:position w:val="-2"/>
              </w:rPr>
              <w:t>designation should take</w:t>
            </w:r>
            <w:r w:rsidRPr="003B4FBC">
              <w:rPr>
                <w:position w:val="-2"/>
                <w:szCs w:val="17"/>
              </w:rPr>
              <w:t xml:space="preserve"> </w:t>
            </w:r>
            <w:hyperlink r:id="rId14" w:history="1">
              <w:r w:rsidRPr="6B34ADDA">
                <w:rPr>
                  <w:color w:val="1F497D"/>
                  <w:position w:val="-2"/>
                </w:rPr>
                <w:t>ACCT253</w:t>
              </w:r>
            </w:hyperlink>
            <w:r w:rsidR="00AB381B" w:rsidRPr="6B34ADDA">
              <w:rPr>
                <w:color w:val="1F497D"/>
                <w:position w:val="-2"/>
              </w:rPr>
              <w:t>.</w:t>
            </w:r>
            <w:r w:rsidRPr="6B34ADDA">
              <w:rPr>
                <w:rFonts w:eastAsia="Times New Roman"/>
                <w:position w:val="-2"/>
              </w:rPr>
              <w:t> </w:t>
            </w:r>
          </w:p>
        </w:tc>
      </w:tr>
      <w:tr w:rsidR="00446D32" w:rsidRPr="000D64AE" w14:paraId="367B1DE8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8A69E6B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B1842F0" w14:textId="77777777" w:rsidR="00167371" w:rsidRPr="000D64AE" w:rsidRDefault="000F61C6" w:rsidP="000D64AE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48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CCCE9C0" w14:textId="77777777" w:rsidR="00167371" w:rsidRPr="005D3485" w:rsidRDefault="00167371" w:rsidP="0016737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15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233</w:t>
              </w:r>
            </w:hyperlink>
            <w:r w:rsidR="000F61C6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r:id="rId16" w:history="1">
              <w:r w:rsidR="000F61C6" w:rsidRPr="001A7ED6">
                <w:rPr>
                  <w:rStyle w:val="Hyperlink"/>
                  <w:rFonts w:eastAsia="Times New Roman"/>
                  <w:color w:val="1F4E79"/>
                  <w:position w:val="-2"/>
                  <w:sz w:val="17"/>
                  <w:szCs w:val="17"/>
                </w:rPr>
                <w:t>ENGL</w:t>
              </w:r>
            </w:hyperlink>
            <w:r w:rsidR="000F61C6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r:id="rId17" w:history="1">
              <w:r w:rsidR="000F61C6" w:rsidRPr="001A7ED6">
                <w:rPr>
                  <w:rStyle w:val="Hyperlink"/>
                  <w:rFonts w:eastAsia="Times New Roman"/>
                  <w:color w:val="1F4E79"/>
                  <w:position w:val="-2"/>
                  <w:sz w:val="17"/>
                  <w:szCs w:val="17"/>
                </w:rPr>
                <w:t>COMM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C302843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E859769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60E87C3" w14:textId="77777777" w:rsidR="00167371" w:rsidRPr="000D64AE" w:rsidRDefault="00167371" w:rsidP="00167371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446D32" w:rsidRPr="000D64AE" w14:paraId="66615572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C370D7F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70D8E29" w14:textId="77777777" w:rsidR="00167371" w:rsidRPr="000D64AE" w:rsidRDefault="000F61C6" w:rsidP="000D64AE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51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E13B09B" w14:textId="77777777" w:rsidR="00167371" w:rsidRPr="005D3485" w:rsidRDefault="000F61C6" w:rsidP="0016737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18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7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46B11DD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A98FFCF" w14:textId="77777777" w:rsidR="00167371" w:rsidRPr="000D64AE" w:rsidRDefault="00167371" w:rsidP="00167371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A9A8EB4" w14:textId="77777777" w:rsidR="00167371" w:rsidRPr="000D64AE" w:rsidRDefault="00167371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="00446D32" w:rsidRPr="000D64AE" w14:paraId="77BCB08B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F17F03F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4688811" w14:textId="77777777" w:rsidR="000475C2" w:rsidRPr="000D64AE" w:rsidRDefault="000F61C6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54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938AC3A" w14:textId="77777777" w:rsidR="000475C2" w:rsidRPr="00AB381B" w:rsidRDefault="000F61C6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19" w:history="1"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8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E33DB73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676B554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317163C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446D32" w:rsidRPr="000D64AE" w14:paraId="03F1E6C1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CCDBFE8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C47E10E" w14:textId="77777777" w:rsidR="000475C2" w:rsidRPr="000D64AE" w:rsidRDefault="000F61C6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57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C918B4A" w14:textId="77777777" w:rsidR="000475C2" w:rsidRPr="00AB381B" w:rsidRDefault="000F61C6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0" w:history="1"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24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6994803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16C626D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608A014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446D32" w:rsidRPr="000D64AE" w14:paraId="7C7C72BC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22E1DA0" w14:textId="77777777" w:rsidR="000475C2" w:rsidRPr="000D64AE" w:rsidRDefault="00E71461" w:rsidP="000475C2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E338712" w14:textId="77777777" w:rsidR="000475C2" w:rsidRPr="000D64AE" w:rsidRDefault="000F61C6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60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9D1B8CC" w14:textId="77777777" w:rsidR="000475C2" w:rsidRPr="005D3485" w:rsidRDefault="000F61C6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1" w:history="1">
              <w:r w:rsidRPr="005D3485">
                <w:t>MGSC30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DAB3C4F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D356023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3B61CD3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446D32" w:rsidRPr="000D64AE" w14:paraId="4282128E" w14:textId="77777777" w:rsidTr="6B34ADDA">
        <w:tc>
          <w:tcPr>
            <w:tcW w:w="0" w:type="auto"/>
            <w:gridSpan w:val="6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14:paraId="4D4A9D51" w14:textId="77777777" w:rsidR="00446D32" w:rsidRPr="000D64AE" w:rsidRDefault="00446D32" w:rsidP="000475C2">
            <w:pPr>
              <w:pStyle w:val="TableText"/>
              <w:jc w:val="center"/>
              <w:rPr>
                <w:rFonts w:eastAsia="Times New Roman"/>
                <w:b/>
                <w:color w:val="1F497D"/>
                <w:szCs w:val="22"/>
              </w:rPr>
            </w:pPr>
            <w:r>
              <w:rPr>
                <w:rFonts w:eastAsia="Times New Roman"/>
                <w:b/>
                <w:color w:val="1F497D"/>
                <w:szCs w:val="22"/>
              </w:rPr>
              <w:t>Years 3 &amp; 4</w:t>
            </w:r>
            <w:r w:rsidR="00FB22DC">
              <w:rPr>
                <w:rFonts w:eastAsia="Times New Roman"/>
                <w:b/>
                <w:color w:val="1F497D"/>
                <w:szCs w:val="22"/>
              </w:rPr>
              <w:t>***</w:t>
            </w:r>
          </w:p>
        </w:tc>
      </w:tr>
      <w:tr w:rsidR="00446D32" w:rsidRPr="000D64AE" w14:paraId="0A947460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130E9B2B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32638256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63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E8BDC2F" w14:textId="77777777" w:rsidR="000475C2" w:rsidRPr="005D3485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22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35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68AC0BB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 w:rsidR="00FB22DC">
              <w:rPr>
                <w:rFonts w:eastAsia="Times New Roman"/>
                <w:position w:val="-2"/>
                <w:sz w:val="17"/>
                <w:szCs w:val="17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4108E9D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A3BFE38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446D32" w:rsidRPr="000D64AE" w14:paraId="5FC53A93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7C414C08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700EC1D8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66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12F6DE3" w14:textId="77777777" w:rsidR="000475C2" w:rsidRPr="005D3485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3" w:history="1">
              <w:r w:rsidRPr="005D3485">
                <w:rPr>
                  <w:color w:val="1F497D"/>
                  <w:position w:val="-2"/>
                  <w:sz w:val="17"/>
                  <w:szCs w:val="17"/>
                </w:rPr>
                <w:t>ADMN417</w:t>
              </w:r>
            </w:hyperlink>
            <w:r w:rsidRPr="005D3485">
              <w:rPr>
                <w:color w:val="1F497D"/>
                <w:position w:val="-2"/>
                <w:sz w:val="17"/>
                <w:szCs w:val="17"/>
              </w:rPr>
              <w:t xml:space="preserve"> or </w:t>
            </w:r>
            <w:hyperlink r:id="rId24" w:history="1">
              <w:r w:rsidRPr="005D3485">
                <w:rPr>
                  <w:color w:val="1F497D"/>
                  <w:position w:val="-2"/>
                  <w:sz w:val="17"/>
                  <w:szCs w:val="17"/>
                </w:rPr>
                <w:t>ECON40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3975F08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 w:rsidR="00FB22DC">
              <w:rPr>
                <w:rFonts w:eastAsia="Times New Roman"/>
                <w:position w:val="-2"/>
                <w:sz w:val="17"/>
                <w:szCs w:val="17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12566E9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2E9D60C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446D32" w:rsidRPr="000D64AE" w14:paraId="73304ED7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2C65020B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3A0C309F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69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0B20853" w14:textId="77777777" w:rsidR="000475C2" w:rsidRPr="00AB381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5" w:history="1"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35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8F61358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 w:rsidR="00FB22DC">
              <w:rPr>
                <w:rFonts w:eastAsia="Times New Roman"/>
                <w:position w:val="-2"/>
                <w:sz w:val="17"/>
                <w:szCs w:val="17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35103D8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60D317C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446D32" w:rsidRPr="000D64AE" w14:paraId="7CF87FED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1F4D846B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7BDDCF84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72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76EE235" w14:textId="77777777" w:rsidR="000475C2" w:rsidRPr="005D3485" w:rsidRDefault="000475C2" w:rsidP="000475C2">
            <w:pPr>
              <w:pStyle w:val="TableText"/>
              <w:rPr>
                <w:rFonts w:eastAsia="Times New Roman"/>
                <w:position w:val="-2"/>
                <w:sz w:val="17"/>
                <w:szCs w:val="17"/>
              </w:rPr>
            </w:pPr>
            <w:hyperlink r:id="rId26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300</w:t>
              </w:r>
            </w:hyperlink>
            <w:r w:rsidRPr="005D3485">
              <w:rPr>
                <w:rFonts w:eastAsia="Times New Roman"/>
                <w:color w:val="1F497D"/>
                <w:position w:val="-2"/>
                <w:sz w:val="17"/>
                <w:szCs w:val="17"/>
              </w:rPr>
              <w:t>/</w:t>
            </w:r>
            <w:hyperlink r:id="rId27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300</w:t>
              </w:r>
            </w:hyperlink>
            <w:r w:rsidRPr="005D3485">
              <w:rPr>
                <w:color w:val="1F497D"/>
                <w:position w:val="-2"/>
                <w:sz w:val="17"/>
                <w:szCs w:val="17"/>
              </w:rPr>
              <w:t xml:space="preserve"> </w:t>
            </w:r>
          </w:p>
          <w:p w14:paraId="43E8CA6B" w14:textId="77777777" w:rsidR="000475C2" w:rsidRPr="00EF56D2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  <w:u w:val="single"/>
              </w:rPr>
            </w:pPr>
            <w:r w:rsidRPr="001E2C37">
              <w:rPr>
                <w:rFonts w:eastAsia="Times New Roman"/>
                <w:position w:val="-2"/>
                <w:sz w:val="17"/>
                <w:szCs w:val="17"/>
              </w:rPr>
              <w:t xml:space="preserve">or </w:t>
            </w:r>
            <w:hyperlink r:id="rId28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370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4AA496E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 w:rsidR="00FB22DC">
              <w:rPr>
                <w:rFonts w:eastAsia="Times New Roman"/>
                <w:position w:val="-2"/>
                <w:sz w:val="17"/>
                <w:szCs w:val="17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3CFE3A5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95CECE2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>
              <w:rPr>
                <w:position w:val="-2"/>
                <w:sz w:val="17"/>
                <w:szCs w:val="17"/>
              </w:rPr>
              <w:t xml:space="preserve">Students planning to pursue further courses in finance or accounting should take </w:t>
            </w:r>
            <w:hyperlink r:id="rId29" w:history="1">
              <w:r w:rsidRPr="001A7ED6">
                <w:rPr>
                  <w:rStyle w:val="Hyperlink"/>
                  <w:color w:val="1F4E79"/>
                  <w:position w:val="-2"/>
                  <w:sz w:val="17"/>
                  <w:szCs w:val="17"/>
                </w:rPr>
                <w:t>FNCE370</w:t>
              </w:r>
            </w:hyperlink>
            <w:r w:rsidRPr="001A7ED6">
              <w:rPr>
                <w:color w:val="1F4E79"/>
                <w:position w:val="-2"/>
                <w:sz w:val="17"/>
                <w:szCs w:val="17"/>
              </w:rPr>
              <w:t>.</w:t>
            </w:r>
            <w:r w:rsidRPr="001E2C37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EF56D2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446D32" w:rsidRPr="000D64AE" w14:paraId="04E025F0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6450A19B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lastRenderedPageBreak/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0454908D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75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B3A3183" w14:textId="77777777" w:rsidR="000475C2" w:rsidRPr="005D3485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hyperlink r:id="rId30" w:history="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ORGB364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28A4296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 w:rsidR="00FB22DC">
              <w:rPr>
                <w:rFonts w:eastAsia="Times New Roman"/>
                <w:position w:val="-2"/>
                <w:sz w:val="17"/>
                <w:szCs w:val="17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D293FB8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27E5DC5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="00446D32" w:rsidRPr="000D64AE" w14:paraId="1BC92B59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261C13B9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1E2D6824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78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F00EEF1" w14:textId="77777777" w:rsidR="000475C2" w:rsidRPr="00AB381B" w:rsidRDefault="000475C2" w:rsidP="00044D27">
            <w:pPr>
              <w:pStyle w:val="TableText"/>
              <w:rPr>
                <w:rFonts w:eastAsia="Times New Roman"/>
                <w:szCs w:val="22"/>
              </w:rPr>
            </w:pPr>
            <w:hyperlink r:id="rId31" w:history="1"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HRMT386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1DB606D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 w:rsidR="00FB22DC">
              <w:rPr>
                <w:rFonts w:eastAsia="Times New Roman"/>
                <w:position w:val="-2"/>
                <w:sz w:val="17"/>
                <w:szCs w:val="17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80F1D61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6E6B561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446D32" w:rsidRPr="000D64AE" w14:paraId="6282D496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0F90B865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3DFEC3F9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81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1B0F3A8" w14:textId="77777777" w:rsidR="000475C2" w:rsidRPr="00AB381B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hyperlink r:id="rId32" w:history="1">
              <w:r w:rsidRPr="00AB381B">
                <w:rPr>
                  <w:color w:val="1F497D"/>
                  <w:position w:val="-2"/>
                  <w:sz w:val="17"/>
                  <w:szCs w:val="17"/>
                </w:rPr>
                <w:t>MGSC312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C8069D2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 w:rsidR="00FB22DC">
              <w:rPr>
                <w:rFonts w:eastAsia="Times New Roman"/>
                <w:position w:val="-2"/>
                <w:sz w:val="17"/>
                <w:szCs w:val="17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5686572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1089D2F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446D32" w:rsidRPr="000D64AE" w14:paraId="2A669798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50226764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52E54C8E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8</w:t>
            </w:r>
            <w:r w:rsidR="000475C2" w:rsidRPr="000D64AE">
              <w:rPr>
                <w:rFonts w:eastAsia="Times New Roman"/>
                <w:position w:val="-2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1B6CCA3" w14:textId="77777777" w:rsidR="000475C2" w:rsidRPr="007F008B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hyperlink r:id="rId33" w:history="1">
              <w:r w:rsidRPr="005D3485">
                <w:rPr>
                  <w:color w:val="1F497D"/>
                  <w:position w:val="-2"/>
                  <w:sz w:val="17"/>
                  <w:szCs w:val="17"/>
                </w:rPr>
                <w:t>MGSC368</w:t>
              </w:r>
            </w:hyperlink>
            <w:r w:rsidRPr="00131E1D">
              <w:rPr>
                <w:color w:val="1F497D"/>
                <w:position w:val="-2"/>
                <w:sz w:val="17"/>
                <w:szCs w:val="17"/>
              </w:rPr>
              <w:t xml:space="preserve"> or </w:t>
            </w:r>
            <w:hyperlink r:id="rId34" w:history="1">
              <w:r w:rsidRPr="005D3485">
                <w:rPr>
                  <w:color w:val="1F497D"/>
                  <w:position w:val="-2"/>
                  <w:sz w:val="17"/>
                  <w:szCs w:val="17"/>
                </w:rPr>
                <w:t>MGSC369</w:t>
              </w:r>
            </w:hyperlink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CD55605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 w:rsidR="00FB22DC">
              <w:rPr>
                <w:rFonts w:eastAsia="Times New Roman"/>
                <w:position w:val="-2"/>
                <w:sz w:val="17"/>
                <w:szCs w:val="17"/>
              </w:rPr>
              <w:t>**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F51B843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D16AFE4" w14:textId="77777777" w:rsidR="000475C2" w:rsidRPr="000D64AE" w:rsidRDefault="000475C2" w:rsidP="000475C2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446D32" w:rsidRPr="000D64AE" w14:paraId="6DE506B6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CD26CEC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FA9773E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8</w:t>
            </w:r>
            <w:r w:rsidR="000475C2" w:rsidRPr="000D64AE">
              <w:rPr>
                <w:rFonts w:eastAsia="Times New Roman"/>
                <w:position w:val="-2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35079BD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15B1702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E8E8F47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E1B71AF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35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*</w:t>
            </w:r>
          </w:p>
        </w:tc>
      </w:tr>
      <w:tr w:rsidR="00446D32" w:rsidRPr="000D64AE" w14:paraId="78221E61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63F608B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86761AD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9</w:t>
            </w:r>
            <w:r w:rsidR="000475C2" w:rsidRPr="000D64AE">
              <w:rPr>
                <w:rFonts w:eastAsia="Times New Roman"/>
                <w:position w:val="-2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11B17FE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7744590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29D7A6E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E6EB4FC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36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*</w:t>
            </w:r>
          </w:p>
        </w:tc>
      </w:tr>
      <w:tr w:rsidR="00446D32" w:rsidRPr="000D64AE" w14:paraId="7D82BB63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FF472BD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FE28E1B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9</w:t>
            </w:r>
            <w:r w:rsidR="000475C2" w:rsidRPr="000D64AE">
              <w:rPr>
                <w:rFonts w:eastAsia="Times New Roman"/>
                <w:position w:val="-2"/>
                <w:sz w:val="17"/>
                <w:szCs w:val="17"/>
              </w:rPr>
              <w:t>3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1728CA8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28AE3C6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550D522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90D47A8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37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="00446D32" w:rsidRPr="000D64AE" w14:paraId="455D1695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B5BD07C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C59E0EB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9</w:t>
            </w:r>
            <w:r w:rsidR="000475C2" w:rsidRPr="000D64AE">
              <w:rPr>
                <w:rFonts w:eastAsia="Times New Roman"/>
                <w:position w:val="-2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F164FDF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602CFD6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4EC3CEE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5EA376C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38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="00446D32" w:rsidRPr="000D64AE" w14:paraId="3F7337F9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F381EA2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6FBF1C9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9</w:t>
            </w:r>
            <w:r w:rsidR="000475C2" w:rsidRPr="000D64AE">
              <w:rPr>
                <w:rFonts w:eastAsia="Times New Roman"/>
                <w:position w:val="-2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A778A0E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6F81359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60B3C7C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81C4441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39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="00446D32" w:rsidRPr="000D64AE" w14:paraId="2308F3F5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2371470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617E361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0</w:t>
            </w:r>
            <w:r w:rsidR="000475C2" w:rsidRPr="000D64AE">
              <w:rPr>
                <w:rFonts w:eastAsia="Times New Roman"/>
                <w:position w:val="-2"/>
                <w:sz w:val="17"/>
                <w:szCs w:val="17"/>
              </w:rPr>
              <w:t>2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D7AE025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DF5D877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B7E0BCB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D975E49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40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="00446D32" w:rsidRPr="000D64AE" w14:paraId="78CE7500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983C4E3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F250BDC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0</w:t>
            </w:r>
            <w:r w:rsidR="000475C2" w:rsidRPr="000D64AE">
              <w:rPr>
                <w:rFonts w:eastAsia="Times New Roman"/>
                <w:position w:val="-2"/>
                <w:sz w:val="17"/>
                <w:szCs w:val="17"/>
              </w:rPr>
              <w:t>5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B44D722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AFDEF84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ADA95B0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EAD48CC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41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="00446D32" w:rsidRPr="000D64AE" w14:paraId="17269702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36B785D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CF548E5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0</w:t>
            </w:r>
            <w:r w:rsidR="000475C2" w:rsidRPr="000D64AE">
              <w:rPr>
                <w:rFonts w:eastAsia="Times New Roman"/>
                <w:position w:val="-2"/>
                <w:sz w:val="17"/>
                <w:szCs w:val="17"/>
              </w:rPr>
              <w:t>8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8FA737A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B2CD394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1BDC0CF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79AC28E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42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="00446D32" w:rsidRPr="000D64AE" w14:paraId="08F4B5E3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E7BDDE6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0FCA6E8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1</w:t>
            </w:r>
            <w:r w:rsidR="000475C2" w:rsidRPr="000D64AE">
              <w:rPr>
                <w:rFonts w:eastAsia="Times New Roman"/>
                <w:position w:val="-2"/>
                <w:sz w:val="17"/>
                <w:szCs w:val="17"/>
              </w:rPr>
              <w:t>1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79BF0C4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4706AEA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7C2796F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AB97CC8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43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Non Business &amp; Administrative Studies</w:t>
              </w:r>
            </w:hyperlink>
            <w:r w:rsidR="005C1353"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**</w:t>
            </w:r>
          </w:p>
        </w:tc>
      </w:tr>
      <w:tr w:rsidR="00446D32" w:rsidRPr="000D64AE" w14:paraId="51FF8280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EF285E8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907D0DA" w14:textId="77777777" w:rsidR="000475C2" w:rsidRPr="000D64AE" w:rsidRDefault="00824F21" w:rsidP="000475C2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1</w:t>
            </w:r>
            <w:r w:rsidR="000475C2" w:rsidRPr="000D64AE">
              <w:rPr>
                <w:rFonts w:eastAsia="Times New Roman"/>
                <w:position w:val="-2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BE3FE2F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49B1362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C438D4A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6901EEF" w14:textId="77777777" w:rsidR="000475C2" w:rsidRPr="007F008B" w:rsidRDefault="000475C2" w:rsidP="000475C2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44" w:history="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Non Business &amp; Administrative Studies</w:t>
              </w:r>
            </w:hyperlink>
          </w:p>
        </w:tc>
      </w:tr>
      <w:tr w:rsidR="00446D32" w:rsidRPr="000D64AE" w14:paraId="15F8D6E3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523E53DF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3C247704" w14:textId="77777777" w:rsidR="000475C2" w:rsidRPr="000D64AE" w:rsidRDefault="00824F21" w:rsidP="000475C2">
            <w:pPr>
              <w:pStyle w:val="Credits"/>
              <w:rPr>
                <w:rFonts w:eastAsia="Times New Roman"/>
                <w:color w:val="1F497D"/>
                <w:szCs w:val="22"/>
              </w:rPr>
            </w:pPr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>11</w:t>
            </w:r>
            <w:r w:rsidR="000475C2"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DF6A899" w14:textId="77777777" w:rsidR="000475C2" w:rsidRPr="00AB381B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hyperlink r:id="rId45" w:history="1"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04</w:t>
              </w:r>
            </w:hyperlink>
            <w:r w:rsidRPr="00AB381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AAECEBF" w14:textId="77777777" w:rsidR="000475C2" w:rsidRPr="007F008B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Required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F3E5511" w14:textId="77777777" w:rsidR="000475C2" w:rsidRPr="007F008B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5526BA8" w14:textId="77777777" w:rsidR="000475C2" w:rsidRPr="00EF56D2" w:rsidRDefault="001D0A95" w:rsidP="001D0A95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r>
              <w:rPr>
                <w:position w:val="-2"/>
                <w:sz w:val="17"/>
                <w:szCs w:val="17"/>
              </w:rPr>
              <w:t>Capstone I</w:t>
            </w:r>
          </w:p>
        </w:tc>
      </w:tr>
      <w:tr w:rsidR="00446D32" w:rsidRPr="000D64AE" w14:paraId="788BC113" w14:textId="77777777" w:rsidTr="6B34ADDA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658878D" w14:textId="77777777" w:rsidR="000475C2" w:rsidRPr="000D64AE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D54F1D6" w14:textId="77777777" w:rsidR="000475C2" w:rsidRPr="000D64AE" w:rsidRDefault="00824F21" w:rsidP="000475C2">
            <w:pPr>
              <w:pStyle w:val="Credits"/>
              <w:rPr>
                <w:rFonts w:eastAsia="Times New Roman"/>
                <w:color w:val="1F497D"/>
                <w:szCs w:val="22"/>
              </w:rPr>
            </w:pPr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>12</w:t>
            </w:r>
            <w:r w:rsidR="000475C2"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ECE4868" w14:textId="77777777" w:rsidR="000475C2" w:rsidRPr="00AB381B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hyperlink r:id="rId46" w:history="1"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0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ABC70F6" w14:textId="77777777" w:rsidR="000475C2" w:rsidRPr="007F008B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>
              <w:rPr>
                <w:rFonts w:eastAsia="Times New Roman"/>
                <w:position w:val="-2"/>
                <w:sz w:val="17"/>
                <w:szCs w:val="17"/>
              </w:rPr>
              <w:t>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A46432A" w14:textId="77777777" w:rsidR="000475C2" w:rsidRPr="007F008B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48B8C23" w14:textId="77777777" w:rsidR="000475C2" w:rsidRPr="007F008B" w:rsidRDefault="000475C2" w:rsidP="000475C2">
            <w:pPr>
              <w:pStyle w:val="TableText"/>
              <w:rPr>
                <w:rFonts w:eastAsia="Times New Roman"/>
                <w:szCs w:val="22"/>
              </w:rPr>
            </w:pPr>
            <w:r w:rsidRPr="00E91F3B">
              <w:rPr>
                <w:color w:val="1F497D"/>
                <w:position w:val="-2"/>
                <w:sz w:val="17"/>
                <w:szCs w:val="17"/>
              </w:rPr>
              <w:t>Capstone II Last course completed – Must be taken with AU</w:t>
            </w:r>
          </w:p>
        </w:tc>
      </w:tr>
    </w:tbl>
    <w:p w14:paraId="247AF61B" w14:textId="77777777" w:rsidR="00167371" w:rsidRDefault="00167371" w:rsidP="00167371">
      <w:pPr>
        <w:pStyle w:val="TableText"/>
      </w:pPr>
    </w:p>
    <w:p w14:paraId="1C403B8F" w14:textId="77777777" w:rsidR="00167371" w:rsidRDefault="00167371" w:rsidP="00167371">
      <w:pPr>
        <w:pStyle w:val="Table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14"/>
      </w:tblGrid>
      <w:tr w:rsidR="00F14878" w14:paraId="27608C05" w14:textId="77777777" w:rsidTr="2E022265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73996F1" w14:textId="77777777" w:rsidR="00F14878" w:rsidRPr="000D64AE" w:rsidRDefault="00F14878" w:rsidP="001D0A95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szCs w:val="22"/>
              </w:rPr>
              <w:t>* Note: Program requires 12 credits at the 400-level</w:t>
            </w:r>
            <w:r w:rsidR="001D0A95">
              <w:rPr>
                <w:rFonts w:eastAsia="Times New Roman"/>
                <w:color w:val="1F497D"/>
                <w:szCs w:val="22"/>
              </w:rPr>
              <w:t xml:space="preserve"> (including ADMN405)</w:t>
            </w:r>
            <w:r w:rsidR="000475C2" w:rsidRPr="00A90979">
              <w:rPr>
                <w:rFonts w:eastAsia="Times New Roman"/>
                <w:szCs w:val="22"/>
              </w:rPr>
              <w:t>.</w:t>
            </w:r>
            <w:r w:rsidR="000475C2">
              <w:rPr>
                <w:rFonts w:eastAsia="Times New Roman"/>
                <w:szCs w:val="22"/>
              </w:rPr>
              <w:t>*</w:t>
            </w:r>
          </w:p>
        </w:tc>
      </w:tr>
      <w:tr w:rsidR="005C1353" w14:paraId="17E8775F" w14:textId="77777777" w:rsidTr="2E022265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</w:tcPr>
          <w:p w14:paraId="3DE867F2" w14:textId="39547CAE" w:rsidR="005C1353" w:rsidRPr="00443549" w:rsidRDefault="005C1353" w:rsidP="005C1353">
            <w:pPr>
              <w:rPr>
                <w:sz w:val="16"/>
                <w:szCs w:val="16"/>
              </w:rPr>
            </w:pPr>
            <w:r w:rsidRPr="2E022265">
              <w:rPr>
                <w:rFonts w:eastAsia="Times New Roman" w:cs="Arial"/>
                <w:color w:val="1F497D"/>
                <w:sz w:val="16"/>
                <w:szCs w:val="16"/>
                <w:lang w:val="en-CA"/>
              </w:rPr>
              <w:t xml:space="preserve">**PHIL333 or PHIL337 is strongly recommended if not </w:t>
            </w:r>
            <w:r w:rsidR="00824F21" w:rsidRPr="2E022265">
              <w:rPr>
                <w:rFonts w:eastAsia="Times New Roman" w:cs="Arial"/>
                <w:color w:val="1F497D"/>
                <w:sz w:val="16"/>
                <w:szCs w:val="16"/>
                <w:lang w:val="en-CA"/>
              </w:rPr>
              <w:t>already taken within the degree</w:t>
            </w:r>
            <w:r w:rsidRPr="2E022265">
              <w:rPr>
                <w:rFonts w:eastAsia="Times New Roman" w:cs="Arial"/>
                <w:color w:val="1F497D"/>
                <w:sz w:val="16"/>
                <w:szCs w:val="16"/>
                <w:lang w:val="en-CA"/>
              </w:rPr>
              <w:t>.</w:t>
            </w:r>
          </w:p>
        </w:tc>
      </w:tr>
      <w:tr w:rsidR="000475C2" w14:paraId="3E790054" w14:textId="77777777" w:rsidTr="2E022265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14:paraId="4C3843CA" w14:textId="77777777" w:rsidR="000713CE" w:rsidRPr="00950409" w:rsidRDefault="000713CE" w:rsidP="000713CE">
            <w:pPr>
              <w:pStyle w:val="TableText"/>
            </w:pPr>
            <w:r w:rsidRPr="00950409">
              <w:rPr>
                <w:rFonts w:eastAsia="Times New Roman"/>
                <w:b/>
                <w:szCs w:val="22"/>
              </w:rPr>
              <w:t>Residency requirement</w:t>
            </w:r>
            <w:r w:rsidRPr="00950409">
              <w:rPr>
                <w:rFonts w:eastAsia="Times New Roman"/>
                <w:szCs w:val="22"/>
              </w:rPr>
              <w:t xml:space="preserve">. </w:t>
            </w:r>
            <w:r w:rsidRPr="00950409">
              <w:t xml:space="preserve">A minimum of 30 credits must be obtained through Athabasca University in senior (300 or 400 level) courses.  These 30 credits must include </w:t>
            </w:r>
            <w:hyperlink r:id="rId47" w:history="1">
              <w:r w:rsidRPr="006D4E46">
                <w:rPr>
                  <w:rStyle w:val="Hyperlink"/>
                  <w:position w:val="-2"/>
                  <w:szCs w:val="17"/>
                </w:rPr>
                <w:t>ADMN405</w:t>
              </w:r>
            </w:hyperlink>
            <w:r w:rsidRPr="006D4E46">
              <w:rPr>
                <w:color w:val="1F497D"/>
                <w:position w:val="-2"/>
                <w:szCs w:val="17"/>
              </w:rPr>
              <w:t xml:space="preserve"> </w:t>
            </w:r>
            <w:r w:rsidRPr="00950409">
              <w:t>plus 12 credits from the list of required courses for Years 3 and 4</w:t>
            </w:r>
          </w:p>
          <w:p w14:paraId="258D72C7" w14:textId="77777777" w:rsidR="000475C2" w:rsidRPr="000D64AE" w:rsidRDefault="000713CE" w:rsidP="001D0A95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950409">
              <w:t>(A maximum of 1</w:t>
            </w:r>
            <w:r w:rsidR="001D0A95">
              <w:t>5</w:t>
            </w:r>
            <w:r w:rsidRPr="00950409">
              <w:t xml:space="preserve"> credits can be transferred in for the required courses in years 3 &amp; 4).</w:t>
            </w:r>
            <w:r w:rsidR="001D0A95" w:rsidRPr="00950409">
              <w:t xml:space="preserve"> ***</w:t>
            </w:r>
          </w:p>
        </w:tc>
      </w:tr>
    </w:tbl>
    <w:p w14:paraId="430E6DA8" w14:textId="77777777" w:rsidR="00167371" w:rsidRDefault="00167371" w:rsidP="00167371">
      <w:pPr>
        <w:pStyle w:val="TableText"/>
        <w:rPr>
          <w:rFonts w:cs="Arial"/>
        </w:rPr>
      </w:pPr>
    </w:p>
    <w:sectPr w:rsidR="00167371" w:rsidSect="00FA72AF">
      <w:headerReference w:type="even" r:id="rId48"/>
      <w:headerReference w:type="default" r:id="rId49"/>
      <w:footerReference w:type="even" r:id="rId50"/>
      <w:footerReference w:type="default" r:id="rId51"/>
      <w:pgSz w:w="12240" w:h="15840"/>
      <w:pgMar w:top="1477" w:right="1608" w:bottom="1440" w:left="1800" w:header="708" w:footer="1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62919E" w14:textId="77777777" w:rsidR="00FA0B9D" w:rsidRDefault="00FA0B9D" w:rsidP="007204D7">
      <w:r>
        <w:separator/>
      </w:r>
    </w:p>
  </w:endnote>
  <w:endnote w:type="continuationSeparator" w:id="0">
    <w:p w14:paraId="60E6C209" w14:textId="77777777" w:rsidR="00FA0B9D" w:rsidRDefault="00FA0B9D" w:rsidP="007204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075E0" w14:textId="77777777" w:rsidR="00007742" w:rsidRDefault="00007742" w:rsidP="00360779">
    <w:pPr>
      <w:pStyle w:val="Foot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  <w:t>[Type text]</w:t>
    </w:r>
    <w:r>
      <w:tab/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BFE373" w14:textId="015EA41E" w:rsidR="00007742" w:rsidRPr="004D2FC3" w:rsidRDefault="00503D8F" w:rsidP="00FA72AF">
    <w:pPr>
      <w:pStyle w:val="Footer"/>
      <w:jc w:val="right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9C75BF0" wp14:editId="0CA06C12">
              <wp:simplePos x="0" y="0"/>
              <wp:positionH relativeFrom="column">
                <wp:posOffset>3314700</wp:posOffset>
              </wp:positionH>
              <wp:positionV relativeFrom="paragraph">
                <wp:posOffset>402590</wp:posOffset>
              </wp:positionV>
              <wp:extent cx="2286000" cy="3429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22860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2FE88524" w14:textId="77777777" w:rsidR="00007742" w:rsidRDefault="00007742" w:rsidP="00FA72AF">
                          <w:pPr>
                            <w:jc w:val="right"/>
                          </w:pPr>
                          <w:r w:rsidRPr="00F33AE1">
                            <w:rPr>
                              <w:rFonts w:ascii="Georgia" w:eastAsia="Times New Roman" w:hAnsi="Georgia"/>
                              <w:color w:val="F37321"/>
                              <w:szCs w:val="20"/>
                              <w:shd w:val="clear" w:color="auto" w:fill="FFFFFF"/>
                            </w:rPr>
                            <w:t>Focused on the future of learn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C75BF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261pt;margin-top:31.7pt;width:180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" filled="f" stroked="f">
              <v:textbox>
                <w:txbxContent>
                  <w:p w14:paraId="2FE88524" w14:textId="77777777" w:rsidR="00007742" w:rsidRDefault="00007742" w:rsidP="00FA72AF">
                    <w:pPr>
                      <w:jc w:val="right"/>
                    </w:pPr>
                    <w:r w:rsidRPr="00F33AE1">
                      <w:rPr>
                        <w:rFonts w:ascii="Georgia" w:eastAsia="Times New Roman" w:hAnsi="Georgia"/>
                        <w:color w:val="F37321"/>
                        <w:szCs w:val="20"/>
                        <w:shd w:val="clear" w:color="auto" w:fill="FFFFFF"/>
                      </w:rPr>
                      <w:t>Focused on the future of learnin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CA" w:eastAsia="en-CA"/>
      </w:rPr>
      <w:drawing>
        <wp:anchor distT="0" distB="0" distL="114300" distR="114300" simplePos="0" relativeHeight="251656192" behindDoc="0" locked="0" layoutInCell="1" allowOverlap="1" wp14:anchorId="401EC2F4" wp14:editId="3F016B50">
          <wp:simplePos x="0" y="0"/>
          <wp:positionH relativeFrom="column">
            <wp:posOffset>0</wp:posOffset>
          </wp:positionH>
          <wp:positionV relativeFrom="paragraph">
            <wp:posOffset>402590</wp:posOffset>
          </wp:positionV>
          <wp:extent cx="1028700" cy="41021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410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7742" w:rsidRPr="00F33AE1">
      <w:rPr>
        <w:rFonts w:ascii="Georgia" w:eastAsia="Times New Roman" w:hAnsi="Georgia"/>
        <w:color w:val="F37321"/>
        <w:szCs w:val="20"/>
        <w:shd w:val="clear" w:color="auto" w:fill="FFFFFF"/>
      </w:rPr>
      <w:t>.</w:t>
    </w:r>
    <w:r>
      <w:rPr>
        <w:noProof/>
        <w:lang w:val="en-CA" w:eastAsia="en-CA"/>
      </w:rPr>
      <w:drawing>
        <wp:inline distT="0" distB="0" distL="0" distR="0" wp14:anchorId="6DD62F6A" wp14:editId="14BA9A62">
          <wp:extent cx="5594350" cy="152400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94350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E30DFF" w14:textId="77777777" w:rsidR="00FA0B9D" w:rsidRDefault="00FA0B9D" w:rsidP="007204D7">
      <w:r>
        <w:separator/>
      </w:r>
    </w:p>
  </w:footnote>
  <w:footnote w:type="continuationSeparator" w:id="0">
    <w:p w14:paraId="1C9FB961" w14:textId="77777777" w:rsidR="00FA0B9D" w:rsidRDefault="00FA0B9D" w:rsidP="007204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6C145" w14:textId="77777777" w:rsidR="00007742" w:rsidRDefault="00007742" w:rsidP="00360779">
    <w:pPr>
      <w:pStyle w:val="Head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  <w:t>[Type text]</w:t>
    </w:r>
    <w:r>
      <w:tab/>
      <w:t>[Type text]</w:t>
    </w:r>
  </w:p>
  <w:p w14:paraId="4AA13794" w14:textId="77777777" w:rsidR="00007742" w:rsidRDefault="000077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1FBC9D" w14:textId="041632CF" w:rsidR="00007742" w:rsidRPr="00360779" w:rsidRDefault="00503D8F" w:rsidP="00127279">
    <w:pPr>
      <w:pStyle w:val="PageHeader"/>
    </w:pPr>
    <w:r>
      <w:rPr>
        <w:lang w:val="en-CA" w:eastAsia="en-C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147507D" wp14:editId="7B7A4431">
              <wp:simplePos x="0" y="0"/>
              <wp:positionH relativeFrom="column">
                <wp:posOffset>-114300</wp:posOffset>
              </wp:positionH>
              <wp:positionV relativeFrom="paragraph">
                <wp:posOffset>-311785</wp:posOffset>
              </wp:positionV>
              <wp:extent cx="5715000" cy="68580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715000" cy="685800"/>
                      </a:xfrm>
                      <a:prstGeom prst="rect">
                        <a:avLst/>
                      </a:prstGeom>
                      <a:solidFill>
                        <a:srgbClr val="103253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7729F064" w14:textId="77777777" w:rsidR="00007742" w:rsidRDefault="00007742" w:rsidP="00FA72A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47507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-9pt;margin-top:-24.55pt;width:450pt;height:5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" fillcolor="#103253" stroked="f">
              <v:textbox>
                <w:txbxContent>
                  <w:p w14:paraId="7729F064" w14:textId="77777777" w:rsidR="00007742" w:rsidRDefault="00007742" w:rsidP="00FA72AF"/>
                </w:txbxContent>
              </v:textbox>
            </v:shape>
          </w:pict>
        </mc:Fallback>
      </mc:AlternateContent>
    </w:r>
    <w:r>
      <w:rPr>
        <w:lang w:val="en-CA" w:eastAsia="en-CA"/>
      </w:rPr>
      <w:drawing>
        <wp:anchor distT="0" distB="0" distL="114300" distR="114300" simplePos="0" relativeHeight="251658240" behindDoc="0" locked="0" layoutInCell="1" allowOverlap="1" wp14:anchorId="77E7918A" wp14:editId="2F96FA68">
          <wp:simplePos x="0" y="0"/>
          <wp:positionH relativeFrom="column">
            <wp:posOffset>-113665</wp:posOffset>
          </wp:positionH>
          <wp:positionV relativeFrom="paragraph">
            <wp:posOffset>-183515</wp:posOffset>
          </wp:positionV>
          <wp:extent cx="1395095" cy="558165"/>
          <wp:effectExtent l="0" t="0" r="0" b="0"/>
          <wp:wrapNone/>
          <wp:docPr id="4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54" t="7565" r="24908" b="9550"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5581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7742" w:rsidRPr="00360779">
      <w:t>Program Plan I 20</w:t>
    </w:r>
    <w:r w:rsidR="005D3485">
      <w:t>2</w:t>
    </w:r>
    <w:r w:rsidR="00D241E9">
      <w:t>5</w:t>
    </w:r>
    <w:r w:rsidR="00007742" w:rsidRPr="00360779">
      <w:t xml:space="preserve"> / 20</w:t>
    </w:r>
    <w:r w:rsidR="00044D27">
      <w:t>2</w:t>
    </w:r>
    <w:r w:rsidR="00D241E9">
      <w:t>6</w:t>
    </w:r>
  </w:p>
  <w:p w14:paraId="0F93A4B6" w14:textId="77777777" w:rsidR="00007742" w:rsidRDefault="00007742">
    <w:pPr>
      <w:pStyle w:val="Header"/>
    </w:pPr>
  </w:p>
  <w:p w14:paraId="2E228D25" w14:textId="77777777" w:rsidR="00007742" w:rsidRDefault="00007742" w:rsidP="00373A59">
    <w:pPr>
      <w:pStyle w:val="Header"/>
      <w:ind w:left="-14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zN7W0tDQxNjcwMDZQ0lEKTi0uzszPAykwqgUA53pLKywAAAA="/>
  </w:docVars>
  <w:rsids>
    <w:rsidRoot w:val="003157DD"/>
    <w:rsid w:val="00004A91"/>
    <w:rsid w:val="00007742"/>
    <w:rsid w:val="00026805"/>
    <w:rsid w:val="00027853"/>
    <w:rsid w:val="00041A5D"/>
    <w:rsid w:val="00044D27"/>
    <w:rsid w:val="000475C2"/>
    <w:rsid w:val="00061B89"/>
    <w:rsid w:val="00067FEA"/>
    <w:rsid w:val="000713CE"/>
    <w:rsid w:val="00071530"/>
    <w:rsid w:val="0007503A"/>
    <w:rsid w:val="000940A4"/>
    <w:rsid w:val="000A2223"/>
    <w:rsid w:val="000A2E9A"/>
    <w:rsid w:val="000A4D67"/>
    <w:rsid w:val="000A4EF8"/>
    <w:rsid w:val="000C6321"/>
    <w:rsid w:val="000D64AE"/>
    <w:rsid w:val="000F5856"/>
    <w:rsid w:val="000F61C6"/>
    <w:rsid w:val="0010436C"/>
    <w:rsid w:val="00110300"/>
    <w:rsid w:val="00123CB0"/>
    <w:rsid w:val="00127279"/>
    <w:rsid w:val="001421A8"/>
    <w:rsid w:val="00163542"/>
    <w:rsid w:val="00163CEF"/>
    <w:rsid w:val="00167371"/>
    <w:rsid w:val="0018384B"/>
    <w:rsid w:val="001A1CC4"/>
    <w:rsid w:val="001A7ED6"/>
    <w:rsid w:val="001C173F"/>
    <w:rsid w:val="001C3174"/>
    <w:rsid w:val="001D0A95"/>
    <w:rsid w:val="001D67CF"/>
    <w:rsid w:val="001E08BA"/>
    <w:rsid w:val="001E4C32"/>
    <w:rsid w:val="002019BF"/>
    <w:rsid w:val="0024036D"/>
    <w:rsid w:val="00276AA0"/>
    <w:rsid w:val="002844DE"/>
    <w:rsid w:val="00294C5C"/>
    <w:rsid w:val="00295D49"/>
    <w:rsid w:val="002A37C5"/>
    <w:rsid w:val="002A674F"/>
    <w:rsid w:val="002C08B0"/>
    <w:rsid w:val="002D3216"/>
    <w:rsid w:val="002F029D"/>
    <w:rsid w:val="002F4FC3"/>
    <w:rsid w:val="00306AE3"/>
    <w:rsid w:val="00313790"/>
    <w:rsid w:val="0031574F"/>
    <w:rsid w:val="003157DD"/>
    <w:rsid w:val="00320C7D"/>
    <w:rsid w:val="003272AF"/>
    <w:rsid w:val="00346F02"/>
    <w:rsid w:val="00351BFE"/>
    <w:rsid w:val="00354A60"/>
    <w:rsid w:val="00356CC8"/>
    <w:rsid w:val="00360779"/>
    <w:rsid w:val="00365D00"/>
    <w:rsid w:val="003715CB"/>
    <w:rsid w:val="00373A59"/>
    <w:rsid w:val="00383FA6"/>
    <w:rsid w:val="00393E08"/>
    <w:rsid w:val="003C2218"/>
    <w:rsid w:val="003F3A20"/>
    <w:rsid w:val="00404180"/>
    <w:rsid w:val="00405889"/>
    <w:rsid w:val="00437B30"/>
    <w:rsid w:val="00443549"/>
    <w:rsid w:val="00446D32"/>
    <w:rsid w:val="004A2159"/>
    <w:rsid w:val="004D2FC3"/>
    <w:rsid w:val="004D47BF"/>
    <w:rsid w:val="004E0791"/>
    <w:rsid w:val="004F4FFB"/>
    <w:rsid w:val="00503D8F"/>
    <w:rsid w:val="00504860"/>
    <w:rsid w:val="00514DC9"/>
    <w:rsid w:val="00531544"/>
    <w:rsid w:val="0054390F"/>
    <w:rsid w:val="0055113A"/>
    <w:rsid w:val="005C1353"/>
    <w:rsid w:val="005D0E50"/>
    <w:rsid w:val="005D3485"/>
    <w:rsid w:val="006053E1"/>
    <w:rsid w:val="00626D5F"/>
    <w:rsid w:val="006407CA"/>
    <w:rsid w:val="00647A6E"/>
    <w:rsid w:val="006864ED"/>
    <w:rsid w:val="006938D2"/>
    <w:rsid w:val="006956AC"/>
    <w:rsid w:val="006B0404"/>
    <w:rsid w:val="006B317C"/>
    <w:rsid w:val="006B38A6"/>
    <w:rsid w:val="006B5C70"/>
    <w:rsid w:val="006B7D75"/>
    <w:rsid w:val="006C2AC2"/>
    <w:rsid w:val="006C330A"/>
    <w:rsid w:val="006C7F36"/>
    <w:rsid w:val="006D5C77"/>
    <w:rsid w:val="006E700D"/>
    <w:rsid w:val="006F1EB8"/>
    <w:rsid w:val="006F4AC0"/>
    <w:rsid w:val="006F5091"/>
    <w:rsid w:val="007160B9"/>
    <w:rsid w:val="007204D7"/>
    <w:rsid w:val="00724F85"/>
    <w:rsid w:val="00727965"/>
    <w:rsid w:val="007339AD"/>
    <w:rsid w:val="0077461F"/>
    <w:rsid w:val="007916C2"/>
    <w:rsid w:val="007925B8"/>
    <w:rsid w:val="007A4506"/>
    <w:rsid w:val="007B2D6E"/>
    <w:rsid w:val="007C53E3"/>
    <w:rsid w:val="007C5F48"/>
    <w:rsid w:val="007D604D"/>
    <w:rsid w:val="00807A7A"/>
    <w:rsid w:val="00814A73"/>
    <w:rsid w:val="00824F21"/>
    <w:rsid w:val="00831A40"/>
    <w:rsid w:val="0083458A"/>
    <w:rsid w:val="00841C88"/>
    <w:rsid w:val="008476E4"/>
    <w:rsid w:val="0086254B"/>
    <w:rsid w:val="00883FF3"/>
    <w:rsid w:val="00886758"/>
    <w:rsid w:val="008B2D48"/>
    <w:rsid w:val="008B51A7"/>
    <w:rsid w:val="008E197B"/>
    <w:rsid w:val="008E7CA7"/>
    <w:rsid w:val="008F1C4C"/>
    <w:rsid w:val="0090078A"/>
    <w:rsid w:val="00922D88"/>
    <w:rsid w:val="009233A9"/>
    <w:rsid w:val="00925439"/>
    <w:rsid w:val="009552D2"/>
    <w:rsid w:val="00991A17"/>
    <w:rsid w:val="009A08DD"/>
    <w:rsid w:val="009A2E73"/>
    <w:rsid w:val="009A321A"/>
    <w:rsid w:val="009C2D7C"/>
    <w:rsid w:val="009D00A7"/>
    <w:rsid w:val="009D177B"/>
    <w:rsid w:val="009D33CB"/>
    <w:rsid w:val="009F3018"/>
    <w:rsid w:val="00A03238"/>
    <w:rsid w:val="00A037DA"/>
    <w:rsid w:val="00A04A06"/>
    <w:rsid w:val="00A207A5"/>
    <w:rsid w:val="00A3483C"/>
    <w:rsid w:val="00A542EE"/>
    <w:rsid w:val="00A72D00"/>
    <w:rsid w:val="00A80FF4"/>
    <w:rsid w:val="00A9764F"/>
    <w:rsid w:val="00AA390E"/>
    <w:rsid w:val="00AA4487"/>
    <w:rsid w:val="00AA6012"/>
    <w:rsid w:val="00AA6BD4"/>
    <w:rsid w:val="00AA70F7"/>
    <w:rsid w:val="00AB381B"/>
    <w:rsid w:val="00AC4347"/>
    <w:rsid w:val="00AF3B24"/>
    <w:rsid w:val="00AF75E4"/>
    <w:rsid w:val="00B05A8D"/>
    <w:rsid w:val="00B06EC8"/>
    <w:rsid w:val="00B31834"/>
    <w:rsid w:val="00B34499"/>
    <w:rsid w:val="00B36F6D"/>
    <w:rsid w:val="00B904D7"/>
    <w:rsid w:val="00BA1EB9"/>
    <w:rsid w:val="00BB0F3D"/>
    <w:rsid w:val="00BB5399"/>
    <w:rsid w:val="00BD149D"/>
    <w:rsid w:val="00BE0E4C"/>
    <w:rsid w:val="00C12684"/>
    <w:rsid w:val="00C24C8C"/>
    <w:rsid w:val="00C27DC8"/>
    <w:rsid w:val="00C3170D"/>
    <w:rsid w:val="00C4692C"/>
    <w:rsid w:val="00C47869"/>
    <w:rsid w:val="00C515FE"/>
    <w:rsid w:val="00C51914"/>
    <w:rsid w:val="00C63304"/>
    <w:rsid w:val="00C65938"/>
    <w:rsid w:val="00C6684E"/>
    <w:rsid w:val="00C91BCA"/>
    <w:rsid w:val="00C97676"/>
    <w:rsid w:val="00CB410D"/>
    <w:rsid w:val="00CB6B25"/>
    <w:rsid w:val="00CC3374"/>
    <w:rsid w:val="00CE1947"/>
    <w:rsid w:val="00CF0903"/>
    <w:rsid w:val="00CF1E23"/>
    <w:rsid w:val="00CF4147"/>
    <w:rsid w:val="00CF45E8"/>
    <w:rsid w:val="00D07823"/>
    <w:rsid w:val="00D1268A"/>
    <w:rsid w:val="00D16090"/>
    <w:rsid w:val="00D241E9"/>
    <w:rsid w:val="00D410C6"/>
    <w:rsid w:val="00D452B4"/>
    <w:rsid w:val="00DA3C99"/>
    <w:rsid w:val="00DB131A"/>
    <w:rsid w:val="00DD3928"/>
    <w:rsid w:val="00DF67A9"/>
    <w:rsid w:val="00E06BF5"/>
    <w:rsid w:val="00E11645"/>
    <w:rsid w:val="00E16B8E"/>
    <w:rsid w:val="00E17E70"/>
    <w:rsid w:val="00E23B6A"/>
    <w:rsid w:val="00E401E8"/>
    <w:rsid w:val="00E71461"/>
    <w:rsid w:val="00E8576D"/>
    <w:rsid w:val="00EC0856"/>
    <w:rsid w:val="00EF25F7"/>
    <w:rsid w:val="00F043E5"/>
    <w:rsid w:val="00F121E3"/>
    <w:rsid w:val="00F14878"/>
    <w:rsid w:val="00F14B1B"/>
    <w:rsid w:val="00F260B1"/>
    <w:rsid w:val="00F33AE1"/>
    <w:rsid w:val="00F56BF4"/>
    <w:rsid w:val="00F56E36"/>
    <w:rsid w:val="00F67C9C"/>
    <w:rsid w:val="00F8430A"/>
    <w:rsid w:val="00F906E5"/>
    <w:rsid w:val="00F972BB"/>
    <w:rsid w:val="00FA0497"/>
    <w:rsid w:val="00FA0B9D"/>
    <w:rsid w:val="00FA227C"/>
    <w:rsid w:val="00FA72AF"/>
    <w:rsid w:val="00FB22DC"/>
    <w:rsid w:val="00FC6FB6"/>
    <w:rsid w:val="1E36E45C"/>
    <w:rsid w:val="2E022265"/>
    <w:rsid w:val="664E2F77"/>
    <w:rsid w:val="6B34A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F97830"/>
  <w15:chartTrackingRefBased/>
  <w15:docId w15:val="{E942DA06-3C9B-4CB5-A7F9-3B9247EED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279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9"/>
    <w:pPr>
      <w:keepNext/>
      <w:spacing w:before="240" w:after="60"/>
      <w:outlineLvl w:val="0"/>
    </w:pPr>
    <w:rPr>
      <w:rFonts w:eastAsia="MS Gothic"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279"/>
    <w:pPr>
      <w:keepNext/>
      <w:spacing w:before="240" w:after="60"/>
      <w:outlineLvl w:val="1"/>
    </w:pPr>
    <w:rPr>
      <w:rFonts w:eastAsia="MS Gothic"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7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4D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204D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04D7"/>
  </w:style>
  <w:style w:type="paragraph" w:styleId="Footer">
    <w:name w:val="footer"/>
    <w:basedOn w:val="Normal"/>
    <w:link w:val="Foot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04D7"/>
  </w:style>
  <w:style w:type="paragraph" w:customStyle="1" w:styleId="PageHeader">
    <w:name w:val="PageHeader"/>
    <w:basedOn w:val="Normal"/>
    <w:next w:val="Normal"/>
    <w:autoRedefine/>
    <w:qFormat/>
    <w:rsid w:val="00127279"/>
    <w:pPr>
      <w:tabs>
        <w:tab w:val="left" w:pos="3120"/>
        <w:tab w:val="left" w:pos="4880"/>
        <w:tab w:val="right" w:pos="8548"/>
      </w:tabs>
      <w:ind w:right="284" w:hanging="142"/>
      <w:jc w:val="right"/>
    </w:pPr>
    <w:rPr>
      <w:noProof/>
      <w:color w:val="FFFFFF"/>
      <w:sz w:val="28"/>
    </w:rPr>
  </w:style>
  <w:style w:type="character" w:customStyle="1" w:styleId="Heading1Char">
    <w:name w:val="Heading 1 Char"/>
    <w:link w:val="Heading1"/>
    <w:uiPriority w:val="9"/>
    <w:rsid w:val="00127279"/>
    <w:rPr>
      <w:rFonts w:ascii="Arial" w:eastAsia="MS Gothic" w:hAnsi="Arial" w:cs="Times New Roman"/>
      <w:bCs/>
      <w:kern w:val="32"/>
      <w:sz w:val="36"/>
      <w:szCs w:val="32"/>
      <w:lang w:val="en-US"/>
    </w:rPr>
  </w:style>
  <w:style w:type="character" w:customStyle="1" w:styleId="Heading2Char">
    <w:name w:val="Heading 2 Char"/>
    <w:link w:val="Heading2"/>
    <w:uiPriority w:val="9"/>
    <w:rsid w:val="00127279"/>
    <w:rPr>
      <w:rFonts w:ascii="Arial" w:eastAsia="MS Gothic" w:hAnsi="Arial" w:cs="Times New Roman"/>
      <w:bCs/>
      <w:iCs/>
      <w:sz w:val="28"/>
      <w:szCs w:val="28"/>
      <w:lang w:val="en-US"/>
    </w:rPr>
  </w:style>
  <w:style w:type="character" w:styleId="Hyperlink">
    <w:name w:val="Hyperlink"/>
    <w:uiPriority w:val="99"/>
    <w:unhideWhenUsed/>
    <w:rsid w:val="00351BFE"/>
    <w:rPr>
      <w:color w:val="0000FF"/>
      <w:u w:val="single"/>
    </w:rPr>
  </w:style>
  <w:style w:type="paragraph" w:customStyle="1" w:styleId="TableText">
    <w:name w:val="TableText"/>
    <w:basedOn w:val="Normal"/>
    <w:qFormat/>
    <w:rsid w:val="001E4C32"/>
    <w:rPr>
      <w:color w:val="17365D"/>
      <w:sz w:val="16"/>
    </w:rPr>
  </w:style>
  <w:style w:type="paragraph" w:customStyle="1" w:styleId="Credits">
    <w:name w:val="Credits"/>
    <w:basedOn w:val="TableText"/>
    <w:next w:val="TableText"/>
    <w:qFormat/>
    <w:rsid w:val="001E4C32"/>
    <w:pPr>
      <w:jc w:val="center"/>
    </w:pPr>
    <w:rPr>
      <w:b/>
    </w:rPr>
  </w:style>
  <w:style w:type="table" w:customStyle="1" w:styleId="TableGridPHPDOCX">
    <w:name w:val="Table Grid PHPDOCX"/>
    <w:basedOn w:val="TableNormal"/>
    <w:uiPriority w:val="59"/>
    <w:rsid w:val="00167371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semiHidden/>
    <w:unhideWhenUsed/>
    <w:rsid w:val="00A9764F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5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thabascau.ca/html/syllabi/acct/acct253.htm" TargetMode="External"/><Relationship Id="rId18" Type="http://schemas.openxmlformats.org/officeDocument/2006/relationships/hyperlink" Target="http://www.athabascau.ca/html/syllabi/econ/econ247.htm" TargetMode="External"/><Relationship Id="rId26" Type="http://schemas.openxmlformats.org/officeDocument/2006/relationships/hyperlink" Target="http://www.athabascau.ca/syllabi/fnce/fnce300.php" TargetMode="External"/><Relationship Id="rId39" Type="http://schemas.openxmlformats.org/officeDocument/2006/relationships/hyperlink" Target="https://www.athabascau.ca/course/index.html?/undergraduate/business-and-administrative/all/" TargetMode="External"/><Relationship Id="rId21" Type="http://schemas.openxmlformats.org/officeDocument/2006/relationships/hyperlink" Target="https://www.athabascau.ca/syllabi/mgsc/mgsc301.php" TargetMode="External"/><Relationship Id="rId34" Type="http://schemas.openxmlformats.org/officeDocument/2006/relationships/hyperlink" Target="http://www.athabascau.ca/html/syllabi/mgsc/mgsc369.htm" TargetMode="External"/><Relationship Id="rId42" Type="http://schemas.openxmlformats.org/officeDocument/2006/relationships/hyperlink" Target="https://www.athabascau.ca/course/index.html?/undergraduate/business-and-administrative/all/" TargetMode="External"/><Relationship Id="rId47" Type="http://schemas.openxmlformats.org/officeDocument/2006/relationships/hyperlink" Target="https://www.athabascau.ca/syllabi/admn/admn405.php" TargetMode="External"/><Relationship Id="rId50" Type="http://schemas.openxmlformats.org/officeDocument/2006/relationships/footer" Target="footer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thabascau.ca/course/index.html?/undergraduate/all/all/english/" TargetMode="External"/><Relationship Id="rId29" Type="http://schemas.openxmlformats.org/officeDocument/2006/relationships/hyperlink" Target="https://www.athabascau.ca/syllabi/fnce/fnce370.html" TargetMode="External"/><Relationship Id="rId11" Type="http://schemas.openxmlformats.org/officeDocument/2006/relationships/hyperlink" Target="https://www.athabascau.ca/business/about/contact-us.html" TargetMode="External"/><Relationship Id="rId24" Type="http://schemas.openxmlformats.org/officeDocument/2006/relationships/hyperlink" Target="http://www.athabascau.ca/html/syllabi/econ/econ401.htm" TargetMode="External"/><Relationship Id="rId32" Type="http://schemas.openxmlformats.org/officeDocument/2006/relationships/hyperlink" Target="https://www.athabascau.ca/syllabi/mgsc/mgsc312.php" TargetMode="External"/><Relationship Id="rId37" Type="http://schemas.openxmlformats.org/officeDocument/2006/relationships/hyperlink" Target="https://www.athabascau.ca/course/index.html?/undergraduate/business-and-administrative/all/" TargetMode="External"/><Relationship Id="rId40" Type="http://schemas.openxmlformats.org/officeDocument/2006/relationships/hyperlink" Target="https://www.athabascau.ca/course/index.html?/undergraduate/business-and-administrative/all/" TargetMode="External"/><Relationship Id="rId45" Type="http://schemas.openxmlformats.org/officeDocument/2006/relationships/hyperlink" Target="http://www.athabascau.ca/html/syllabi/admn/admn404.htm" TargetMode="External"/><Relationship Id="rId53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hyperlink" Target="https://www.athabascau.ca/calendar/2024/undergraduate/program-regulations/degrees/bachelor-of-commerce-general-degree.html" TargetMode="External"/><Relationship Id="rId19" Type="http://schemas.openxmlformats.org/officeDocument/2006/relationships/hyperlink" Target="http://www.athabascau.ca/html/syllabi/econ/econ248.htm" TargetMode="External"/><Relationship Id="rId31" Type="http://schemas.openxmlformats.org/officeDocument/2006/relationships/hyperlink" Target="http://www.athabascau.ca/html/syllabi/hrmt/hrmt386.htm" TargetMode="External"/><Relationship Id="rId44" Type="http://schemas.openxmlformats.org/officeDocument/2006/relationships/hyperlink" Target="https://www.athabascau.ca/course/index.html?/undergraduate/non-business-and-admin/all/" TargetMode="External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://www.athabascau.ca/html/syllabi/acct/acct253.htm" TargetMode="External"/><Relationship Id="rId22" Type="http://schemas.openxmlformats.org/officeDocument/2006/relationships/hyperlink" Target="http://www.athabascau.ca/html/syllabi/acct/acct355.htm" TargetMode="External"/><Relationship Id="rId27" Type="http://schemas.openxmlformats.org/officeDocument/2006/relationships/hyperlink" Target="https://www.athabascau.ca/syllabi/econ/econ300.php" TargetMode="External"/><Relationship Id="rId30" Type="http://schemas.openxmlformats.org/officeDocument/2006/relationships/hyperlink" Target="http://www.athabascau.ca/html/syllabi/orgb/orgb364.htm" TargetMode="External"/><Relationship Id="rId35" Type="http://schemas.openxmlformats.org/officeDocument/2006/relationships/hyperlink" Target="https://www.athabascau.ca/course/index.html?/undergraduate/business-and-administrative/all/" TargetMode="External"/><Relationship Id="rId43" Type="http://schemas.openxmlformats.org/officeDocument/2006/relationships/hyperlink" Target="https://www.athabascau.ca/course/index.html?/undergraduate/non-business-and-admin/all/" TargetMode="External"/><Relationship Id="rId48" Type="http://schemas.openxmlformats.org/officeDocument/2006/relationships/header" Target="header1.xml"/><Relationship Id="rId8" Type="http://schemas.openxmlformats.org/officeDocument/2006/relationships/footnotes" Target="footnotes.xml"/><Relationship Id="rId51" Type="http://schemas.openxmlformats.org/officeDocument/2006/relationships/footer" Target="footer2.xml"/><Relationship Id="rId3" Type="http://schemas.openxmlformats.org/officeDocument/2006/relationships/customXml" Target="../customXml/item3.xml"/><Relationship Id="rId12" Type="http://schemas.openxmlformats.org/officeDocument/2006/relationships/hyperlink" Target="http://www.athabascau.ca/html/syllabi/acct/acct250.htm" TargetMode="External"/><Relationship Id="rId17" Type="http://schemas.openxmlformats.org/officeDocument/2006/relationships/hyperlink" Target="https://www.athabascau.ca/course/index.html?/undergraduate/all/all/communications/" TargetMode="External"/><Relationship Id="rId25" Type="http://schemas.openxmlformats.org/officeDocument/2006/relationships/hyperlink" Target="http://www.athabascau.ca/html/syllabi/cmis/cmis351.htm" TargetMode="External"/><Relationship Id="rId33" Type="http://schemas.openxmlformats.org/officeDocument/2006/relationships/hyperlink" Target="http://www.athabascau.ca/html/syllabi/mgsc/mgsc368.htm" TargetMode="External"/><Relationship Id="rId38" Type="http://schemas.openxmlformats.org/officeDocument/2006/relationships/hyperlink" Target="https://www.athabascau.ca/course/index.html?/undergraduate/business-and-administrative/all/" TargetMode="External"/><Relationship Id="rId46" Type="http://schemas.openxmlformats.org/officeDocument/2006/relationships/hyperlink" Target="https://www.athabascau.ca/syllabi/admn/admn405.php" TargetMode="External"/><Relationship Id="rId20" Type="http://schemas.openxmlformats.org/officeDocument/2006/relationships/hyperlink" Target="http://www.athabascau.ca/html/syllabi/cmis/cmis245.htm" TargetMode="External"/><Relationship Id="rId41" Type="http://schemas.openxmlformats.org/officeDocument/2006/relationships/hyperlink" Target="https://www.athabascau.ca/course/index.html?/undergraduate/business-and-administrative/all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://www.athabascau.ca/html/syllabi/admn/admn233.htm" TargetMode="External"/><Relationship Id="rId23" Type="http://schemas.openxmlformats.org/officeDocument/2006/relationships/hyperlink" Target="http://www.athabascau.ca/html/syllabi/admn/admn417.htm" TargetMode="External"/><Relationship Id="rId28" Type="http://schemas.openxmlformats.org/officeDocument/2006/relationships/hyperlink" Target="http://www.athabascau.ca/html/syllabi/fnce/fnce370.htm" TargetMode="External"/><Relationship Id="rId36" Type="http://schemas.openxmlformats.org/officeDocument/2006/relationships/hyperlink" Target="https://www.athabascau.ca/course/index.html?/undergraduate/business-and-administrative/all/" TargetMode="External"/><Relationship Id="rId4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55b85dd-bbc1-42dc-ac07-4d0d3fdf84ff" xsi:nil="true"/>
    <lcf76f155ced4ddcb4097134ff3c332f xmlns="fc693eed-3265-47ec-95fb-1bb8164eb36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FC133BB74634588E1A33CA8F4ADB3" ma:contentTypeVersion="16" ma:contentTypeDescription="Create a new document." ma:contentTypeScope="" ma:versionID="36778737ff8dccd594118560b7768a58">
  <xsd:schema xmlns:xsd="http://www.w3.org/2001/XMLSchema" xmlns:xs="http://www.w3.org/2001/XMLSchema" xmlns:p="http://schemas.microsoft.com/office/2006/metadata/properties" xmlns:ns2="fc693eed-3265-47ec-95fb-1bb8164eb36b" xmlns:ns3="555b85dd-bbc1-42dc-ac07-4d0d3fdf84ff" targetNamespace="http://schemas.microsoft.com/office/2006/metadata/properties" ma:root="true" ma:fieldsID="38ea624fb9253f04e6e9fad96b820db8" ns2:_="" ns3:_="">
    <xsd:import namespace="fc693eed-3265-47ec-95fb-1bb8164eb36b"/>
    <xsd:import namespace="555b85dd-bbc1-42dc-ac07-4d0d3fdf84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93eed-3265-47ec-95fb-1bb8164eb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c3c1f2a-5d79-4a99-891f-08a37104875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b85dd-bbc1-42dc-ac07-4d0d3fdf84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de8fad7-f8fe-418b-ae4e-386e1b6611a5}" ma:internalName="TaxCatchAll" ma:showField="CatchAllData" ma:web="555b85dd-bbc1-42dc-ac07-4d0d3fdf84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373A3D-FCC4-47C0-8E9D-2EBAC37B5A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484E60-8C15-428C-8BA0-81B595E3540F}">
  <ds:schemaRefs>
    <ds:schemaRef ds:uri="http://schemas.microsoft.com/office/2006/metadata/properties"/>
    <ds:schemaRef ds:uri="http://purl.org/dc/elements/1.1/"/>
    <ds:schemaRef ds:uri="555b85dd-bbc1-42dc-ac07-4d0d3fdf84ff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fc693eed-3265-47ec-95fb-1bb8164eb36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96774B8-4557-4BA9-A355-797DC24C73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693eed-3265-47ec-95fb-1bb8164eb36b"/>
    <ds:schemaRef ds:uri="555b85dd-bbc1-42dc-ac07-4d0d3fdf84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20F70A-00D3-4F9C-B2F2-EC5821C8B3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35</Words>
  <Characters>533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habasca University</Company>
  <LinksUpToDate>false</LinksUpToDate>
  <CharactersWithSpaces>62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 Aronov &amp; Elizabeth Gusnoski</dc:creator>
  <cp:keywords/>
  <cp:lastModifiedBy>Marcie Comaniuk</cp:lastModifiedBy>
  <cp:revision>2</cp:revision>
  <cp:lastPrinted>2022-08-18T18:39:00Z</cp:lastPrinted>
  <dcterms:created xsi:type="dcterms:W3CDTF">2025-08-21T15:39:00Z</dcterms:created>
  <dcterms:modified xsi:type="dcterms:W3CDTF">2025-08-21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FC133BB74634588E1A33CA8F4ADB3</vt:lpwstr>
  </property>
</Properties>
</file>